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cago</w:t>
      </w:r>
      <w:r>
        <w:t xml:space="preserve"> </w:t>
      </w:r>
      <w:r>
        <w:t xml:space="preserve">Crime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crim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s_-_One_year_prior_to_prese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rim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..OF.OCCURR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rim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..OF.OCCURRENC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I:%M:%S %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_of_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ime_data,PRIMARY.DESCRIPTION),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ype_of_cr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PRIMARY.DESCRIPTION,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Crimes Recor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.table(crime_data, file="crime_data.csv",sep=",",row.names=F)</w:t>
      </w:r>
    </w:p>
    <w:p>
      <w:pPr>
        <w:pStyle w:val="SourceCode"/>
      </w:pPr>
      <w:r>
        <w:rPr>
          <w:rStyle w:val="NormalTok"/>
        </w:rPr>
        <w:t xml:space="preserve">th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ime_data, PRIMARY.DESCRI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HE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_of_th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eft, SECONDARY.DESCRIPTION),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ype_of_thef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ECONDARY.DESCRIPTION, 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 of Thef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Common type of Thef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apons_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ime_data, PRIMARY.DESCRI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EAPONS VIOL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apons_crime_by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apons_crime, Community.Areas),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map)</w:t>
      </w:r>
    </w:p>
    <w:p>
      <w:pPr>
        <w:pStyle w:val="SourceCode"/>
      </w:pPr>
      <w:r>
        <w:rPr>
          <w:rStyle w:val="VerbatimChar"/>
        </w:rPr>
        <w:t xml:space="preserve">## Warning: package 'treemap' was built under R version 3.5.3</w:t>
      </w:r>
    </w:p>
    <w:p>
      <w:pPr>
        <w:pStyle w:val="SourceCode"/>
      </w:pPr>
      <w:r>
        <w:rPr>
          <w:rStyle w:val="NormalTok"/>
        </w:rPr>
        <w:t xml:space="preserve">treemap_d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rime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MARY.DESCRIPTION, SECONDARY.DESCRIP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treemap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.DESCRIP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ARY.DESCRIPTIO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Siz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size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color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face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g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.label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,                     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verlap.labels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   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late.labels=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crim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rim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crim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)</w:t>
      </w:r>
      <w:r>
        <w:br w:type="textWrapping"/>
      </w:r>
      <w:r>
        <w:br w:type="textWrapping"/>
      </w:r>
      <w:r>
        <w:rPr>
          <w:rStyle w:val="NormalTok"/>
        </w:rPr>
        <w:t xml:space="preserve">crime_by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ime_data, new_block),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crime_for_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rime_data, </w:t>
      </w:r>
      <w:r>
        <w:rPr>
          <w:rStyle w:val="DataTypeTok"/>
        </w:rPr>
        <w:t xml:space="preserve">cols=</w:t>
      </w:r>
      <w:r>
        <w:rPr>
          <w:rStyle w:val="NormalTok"/>
        </w:rPr>
        <w:t xml:space="preserve">crim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Areas)</w:t>
      </w:r>
      <w:r>
        <w:br w:type="textWrapping"/>
      </w:r>
      <w:r>
        <w:rPr>
          <w:rStyle w:val="NormalTok"/>
        </w:rPr>
        <w:t xml:space="preserve">crime_by_community_are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ime_for_community, Community.Areas),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rime_by_community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crime_by_community_area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334.00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ime_by_community_are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mmunity.Areas, 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av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ty Are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corded Cas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 By Community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re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ime_data, ARR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rests_by_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rests,PRIMARY.DESCRIPTION)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ype_of_cr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PRIMARY.DESCRIPTION, 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 of Cri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Crimes Recor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rrests_by_cr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PRIMARY.DESCRIPTION, coun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 of Cri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Arrests by Cr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crime_recor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type_of_crim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NormalTok"/>
        </w:rPr>
        <w:t xml:space="preserve">top_arrests_recor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arrests_by_crim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count</w:t>
      </w:r>
    </w:p>
    <w:p>
      <w:pPr>
        <w:pStyle w:val="SourceCode"/>
      </w:pP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_arrests_recor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_arrests_recor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ARY.DESCRIPTION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, pc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st Arrests by Cr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_crime_recor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_crime_recor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ARY.DESCRIPTION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, pc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st Crimes Recor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NormalTok"/>
        </w:rPr>
        <w:t xml:space="preserve">crime_by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ime_data, DATE..OF.OCCURRENCE),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rime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crime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..OF.OCCURRENCE)</w:t>
      </w:r>
      <w:r>
        <w:br w:type="textWrapping"/>
      </w:r>
      <w:r>
        <w:rPr>
          <w:rStyle w:val="NormalTok"/>
        </w:rPr>
        <w:t xml:space="preserve">crime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rime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..OF.OCCURRENCE)</w:t>
      </w:r>
      <w:r>
        <w:br w:type="textWrapping"/>
      </w:r>
      <w:r>
        <w:rPr>
          <w:rStyle w:val="NormalTok"/>
        </w:rPr>
        <w:t xml:space="preserve">crime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crime_by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ime_by_d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s variation by Month and Day of the 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s_2011_2018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I:%M:%S %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crime_by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ime_data_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Year, Month)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iolent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rime_by_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easonplot</w:t>
      </w:r>
      <w:r>
        <w:rPr>
          <w:rStyle w:val="NormalTok"/>
        </w:rPr>
        <w:t xml:space="preserve">(violent_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Incid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 of Crime Inci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rime_by_year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oun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 of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cago_crime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ago Crime Analysis</dc:title>
  <dc:creator/>
  <cp:keywords/>
  <dcterms:created xsi:type="dcterms:W3CDTF">2019-12-05T20:40:37Z</dcterms:created>
  <dcterms:modified xsi:type="dcterms:W3CDTF">2019-12-05T20:40:37Z</dcterms:modified>
</cp:coreProperties>
</file>